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ahrai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Bahrain received a score of 51.6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Bahrain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ahrain received a score of</w:t>
      </w:r>
      <w:r>
        <w:t xml:space="preserve"> </w:t>
      </w:r>
      <w:r>
        <w:rPr>
          <w:b/>
          <w:bCs/>
        </w:rPr>
        <w:t xml:space="preserve">40.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Bahrain received a score of 58.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Bahrain received a score of 59.4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Bahrain received a score of 4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Bahrain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Bahrain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Bahrain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Bahrain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Bahrain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Bahrain received a score of 0.6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Bahrain received a score of 0.5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Bahrain received a score of 0.6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Bahrain received a score of 0.4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Bahrain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Bahrain received a score of 0.5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Bahrain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2005, 2014</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1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5FAD8A8-0907-42DC-9E68-BE0D33A880CA}"/>
</file>

<file path=customXml/itemProps2.xml><?xml version="1.0" encoding="utf-8"?>
<ds:datastoreItem xmlns:ds="http://schemas.openxmlformats.org/officeDocument/2006/customXml" ds:itemID="{E18F4A85-99B9-4340-90E9-0E0986374129}"/>
</file>

<file path=customXml/itemProps3.xml><?xml version="1.0" encoding="utf-8"?>
<ds:datastoreItem xmlns:ds="http://schemas.openxmlformats.org/officeDocument/2006/customXml" ds:itemID="{48355150-6460-404F-816F-5BE41E4E9FEA}"/>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4:53:12Z</dcterms:created>
  <dcterms:modified xsi:type="dcterms:W3CDTF">2024-11-01T14:5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Bahrain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